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23FC" w14:textId="2E0B2354" w:rsidR="00962C6E" w:rsidRDefault="00962C6E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97E77C1" w14:textId="15021FD6" w:rsidR="00962C6E" w:rsidRDefault="00BC7D4B">
      <w:pPr>
        <w:spacing w:line="670" w:lineRule="exact"/>
        <w:ind w:left="148"/>
        <w:rPr>
          <w:rFonts w:ascii="Calibri" w:eastAsia="Calibri" w:hAnsi="Calibri" w:cs="Calibri"/>
          <w:sz w:val="56"/>
          <w:szCs w:val="56"/>
        </w:rPr>
      </w:pPr>
      <w:r>
        <w:rPr>
          <w:rFonts w:ascii="Calibri"/>
          <w:spacing w:val="-1"/>
          <w:sz w:val="56"/>
        </w:rPr>
        <w:t>Tender</w:t>
      </w:r>
      <w:r>
        <w:rPr>
          <w:rFonts w:ascii="Calibri"/>
          <w:spacing w:val="-11"/>
          <w:sz w:val="56"/>
        </w:rPr>
        <w:t xml:space="preserve"> </w:t>
      </w:r>
      <w:r>
        <w:rPr>
          <w:rFonts w:ascii="Calibri"/>
          <w:sz w:val="56"/>
        </w:rPr>
        <w:t>Questions</w:t>
      </w:r>
      <w:r>
        <w:rPr>
          <w:rFonts w:ascii="Calibri"/>
          <w:spacing w:val="-14"/>
          <w:sz w:val="56"/>
        </w:rPr>
        <w:t xml:space="preserve"> </w:t>
      </w:r>
      <w:r>
        <w:rPr>
          <w:rFonts w:ascii="Calibri"/>
          <w:sz w:val="56"/>
        </w:rPr>
        <w:t>&amp;</w:t>
      </w:r>
      <w:r>
        <w:rPr>
          <w:rFonts w:ascii="Calibri"/>
          <w:spacing w:val="-13"/>
          <w:sz w:val="56"/>
        </w:rPr>
        <w:t xml:space="preserve"> </w:t>
      </w:r>
      <w:r>
        <w:rPr>
          <w:rFonts w:ascii="Calibri"/>
          <w:sz w:val="56"/>
        </w:rPr>
        <w:t>Answers</w:t>
      </w:r>
    </w:p>
    <w:p w14:paraId="73C4EE98" w14:textId="77777777" w:rsidR="00962C6E" w:rsidRDefault="00962C6E">
      <w:pPr>
        <w:spacing w:before="3"/>
        <w:rPr>
          <w:rFonts w:ascii="Calibri" w:eastAsia="Calibri" w:hAnsi="Calibri" w:cs="Calibri"/>
          <w:sz w:val="27"/>
          <w:szCs w:val="2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5103"/>
      </w:tblGrid>
      <w:tr w:rsidR="00962C6E" w14:paraId="12DAFE9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50221FF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FROM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1951" w14:textId="77777777" w:rsidR="00962C6E" w:rsidRPr="007815F4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0"/>
                <w:szCs w:val="20"/>
              </w:rPr>
            </w:pPr>
            <w:r w:rsidRPr="007815F4">
              <w:rPr>
                <w:rFonts w:ascii="Calibri"/>
                <w:spacing w:val="-1"/>
                <w:sz w:val="20"/>
                <w:szCs w:val="20"/>
              </w:rPr>
              <w:t>DANISH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z w:val="20"/>
                <w:szCs w:val="20"/>
              </w:rPr>
              <w:t>REFUGEE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pacing w:val="-1"/>
                <w:sz w:val="20"/>
                <w:szCs w:val="20"/>
              </w:rPr>
              <w:t>COUNCIL</w:t>
            </w:r>
          </w:p>
        </w:tc>
      </w:tr>
      <w:tr w:rsidR="00962C6E" w14:paraId="355F51C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648E62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o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74F06" w14:textId="7CC5E4B4" w:rsidR="00962C6E" w:rsidRPr="003D7693" w:rsidRDefault="002766B0" w:rsidP="006D57F5">
            <w:pPr>
              <w:rPr>
                <w:bCs/>
                <w:color w:val="FF0000"/>
              </w:rPr>
            </w:pPr>
            <w:r w:rsidRPr="003D7693">
              <w:rPr>
                <w:bCs/>
              </w:rPr>
              <w:t>PR_00162746</w:t>
            </w:r>
          </w:p>
        </w:tc>
      </w:tr>
      <w:tr w:rsidR="00962C6E" w14:paraId="43AA48AB" w14:textId="77777777" w:rsidTr="00B55C3C">
        <w:trPr>
          <w:trHeight w:hRule="exact" w:val="58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24D011E9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itl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C5431" w14:textId="500AB7B0" w:rsidR="00301691" w:rsidRPr="007815F4" w:rsidRDefault="00B55C3C" w:rsidP="006D57F5">
            <w:pPr>
              <w:rPr>
                <w:rFonts w:ascii="Calibri" w:hAnsi="Calibri" w:cs="Arial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Construction of </w:t>
            </w:r>
            <w:r w:rsidR="008D410D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one </w:t>
            </w:r>
            <w:r w:rsidR="001E31BA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KG on </w:t>
            </w:r>
            <w:proofErr w:type="spellStart"/>
            <w:r w:rsidR="001E31BA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>Shervashidze</w:t>
            </w:r>
            <w:proofErr w:type="spellEnd"/>
            <w:r w:rsidR="001E31BA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 Str.</w:t>
            </w:r>
            <w:r w:rsidR="00062220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 #53</w:t>
            </w:r>
            <w:r w:rsidR="001E31BA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 In Kutaisi</w:t>
            </w:r>
            <w:r w:rsidR="004201A4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 Municipality</w:t>
            </w:r>
          </w:p>
          <w:p w14:paraId="37C76FD8" w14:textId="77777777" w:rsidR="00301691" w:rsidRPr="007815F4" w:rsidRDefault="00301691" w:rsidP="006D57F5">
            <w:pPr>
              <w:jc w:val="center"/>
              <w:rPr>
                <w:sz w:val="20"/>
                <w:szCs w:val="20"/>
              </w:rPr>
            </w:pPr>
          </w:p>
          <w:p w14:paraId="5D4BE558" w14:textId="045E6F9C" w:rsidR="00962C6E" w:rsidRPr="007815F4" w:rsidRDefault="00962C6E" w:rsidP="006D57F5">
            <w:pPr>
              <w:rPr>
                <w:color w:val="FF0000"/>
                <w:sz w:val="20"/>
                <w:szCs w:val="20"/>
              </w:rPr>
            </w:pPr>
          </w:p>
        </w:tc>
      </w:tr>
      <w:tr w:rsidR="00962C6E" w14:paraId="35350F4E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B2B0F1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ssuing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B122D" w14:textId="3419A723" w:rsidR="00962C6E" w:rsidRPr="007815F4" w:rsidRDefault="002766B0" w:rsidP="006D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ust 20, 2021</w:t>
            </w:r>
          </w:p>
        </w:tc>
      </w:tr>
      <w:tr w:rsidR="00962C6E" w14:paraId="115D7372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F98FDB3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losing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9981D" w14:textId="0197768E" w:rsidR="00962C6E" w:rsidRPr="007815F4" w:rsidRDefault="002766B0" w:rsidP="006D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ptember 13, 2021</w:t>
            </w:r>
          </w:p>
        </w:tc>
      </w:tr>
    </w:tbl>
    <w:p w14:paraId="492286E6" w14:textId="2084E88F" w:rsidR="00962C6E" w:rsidRDefault="006D57F5">
      <w:pPr>
        <w:spacing w:before="4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sz w:val="8"/>
          <w:szCs w:val="8"/>
        </w:rPr>
        <w:br w:type="textWrapping" w:clear="all"/>
      </w:r>
    </w:p>
    <w:p w14:paraId="4C9DFF05" w14:textId="3DCD3485" w:rsidR="00962C6E" w:rsidRDefault="00BC7D4B">
      <w:pPr>
        <w:pStyle w:val="BodyText"/>
        <w:tabs>
          <w:tab w:val="left" w:pos="3050"/>
        </w:tabs>
      </w:pPr>
      <w:r>
        <w:rPr>
          <w:spacing w:val="-1"/>
          <w:position w:val="1"/>
        </w:rPr>
        <w:t>Danis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Refuge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uncil</w:t>
      </w:r>
      <w:r w:rsidR="004D0FF3">
        <w:rPr>
          <w:spacing w:val="-1"/>
          <w:position w:val="1"/>
        </w:rPr>
        <w:t xml:space="preserve"> in Georgia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questions</w:t>
      </w:r>
    </w:p>
    <w:p w14:paraId="644D3802" w14:textId="77777777" w:rsidR="00962C6E" w:rsidRDefault="00962C6E">
      <w:pPr>
        <w:spacing w:before="6"/>
        <w:rPr>
          <w:rFonts w:ascii="Calibri" w:eastAsia="Calibri" w:hAnsi="Calibri" w:cs="Calibri"/>
          <w:sz w:val="6"/>
          <w:szCs w:val="6"/>
        </w:rPr>
      </w:pPr>
    </w:p>
    <w:p w14:paraId="016A92BA" w14:textId="47AEA434" w:rsidR="00962C6E" w:rsidRDefault="006F7B06">
      <w:pPr>
        <w:spacing w:line="20" w:lineRule="atLeast"/>
        <w:ind w:left="23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078EDB0" wp14:editId="1AC9B843">
                <wp:extent cx="408305" cy="6350"/>
                <wp:effectExtent l="9525" t="9525" r="10795" b="3175"/>
                <wp:docPr id="4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305" cy="6350"/>
                          <a:chOff x="0" y="0"/>
                          <a:chExt cx="643" cy="10"/>
                        </a:xfrm>
                      </wpg:grpSpPr>
                      <wpg:grpSp>
                        <wpg:cNvPr id="5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33" cy="2"/>
                            <a:chOff x="5" y="5"/>
                            <a:chExt cx="633" cy="2"/>
                          </a:xfrm>
                        </wpg:grpSpPr>
                        <wps:wsp>
                          <wps:cNvPr id="6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3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33"/>
                                <a:gd name="T2" fmla="+- 0 638 5"/>
                                <a:gd name="T3" fmla="*/ T2 w 6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3">
                                  <a:moveTo>
                                    <a:pt x="0" y="0"/>
                                  </a:moveTo>
                                  <a:lnTo>
                                    <a:pt x="633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302ED1" id="Group 69" o:spid="_x0000_s1026" style="width:32.15pt;height:.5pt;mso-position-horizontal-relative:char;mso-position-vertical-relative:line" coordsize="64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">
                <v:group id="Group 70" o:spid="_x0000_s1027" style="position:absolute;left:5;top:5;width:633;height:2" coordorigin="5,5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1" o:spid="_x0000_s1028" style="position:absolute;left:5;top:5;width:633;height:2;visibility:visible;mso-wrap-style:square;v-text-anchor:top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" path="m,l633,e" filled="f" strokeweight=".5pt">
                    <v:path arrowok="t" o:connecttype="custom" o:connectlocs="0,0;633,0" o:connectangles="0,0"/>
                  </v:shape>
                </v:group>
                <w10:anchorlock/>
              </v:group>
            </w:pict>
          </mc:Fallback>
        </mc:AlternateContent>
      </w:r>
    </w:p>
    <w:p w14:paraId="708B8F8E" w14:textId="0964766C" w:rsidR="00962C6E" w:rsidRDefault="00BC7D4B">
      <w:pPr>
        <w:pStyle w:val="BodyText"/>
        <w:spacing w:before="131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en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reby provides</w:t>
      </w:r>
      <w:r>
        <w:rPr>
          <w:spacing w:val="-2"/>
        </w:rPr>
        <w:t xml:space="preserve"> </w:t>
      </w:r>
      <w:r>
        <w:t>responsive</w:t>
      </w:r>
      <w:r>
        <w:rPr>
          <w:spacing w:val="-4"/>
        </w:rPr>
        <w:t xml:space="preserve"> </w:t>
      </w:r>
      <w:r>
        <w:t>answer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proofErr w:type="spellStart"/>
      <w:r w:rsidR="00363CBC">
        <w:rPr>
          <w:rFonts w:cs="Calibri"/>
        </w:rPr>
        <w:t>endeavour</w:t>
      </w:r>
      <w:proofErr w:type="spellEnd"/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Suppliers.</w:t>
      </w:r>
    </w:p>
    <w:p w14:paraId="350F3E50" w14:textId="5270A40F" w:rsidR="00962C6E" w:rsidRDefault="00962C6E">
      <w:pPr>
        <w:rPr>
          <w:rFonts w:ascii="Calibri" w:eastAsia="Calibri" w:hAnsi="Calibri" w:cs="Calibri"/>
          <w:sz w:val="16"/>
          <w:szCs w:val="16"/>
        </w:rPr>
      </w:pPr>
    </w:p>
    <w:p w14:paraId="1440D738" w14:textId="2D4E2AF8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AD33BD2" w14:textId="04AAA4F6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187114A" w14:textId="55AF05E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"/>
        <w:gridCol w:w="2077"/>
        <w:gridCol w:w="4177"/>
        <w:gridCol w:w="4638"/>
      </w:tblGrid>
      <w:tr w:rsidR="00DE27C1" w14:paraId="507703C2" w14:textId="77777777" w:rsidTr="00DE27C1">
        <w:trPr>
          <w:trHeight w:val="541"/>
        </w:trPr>
        <w:tc>
          <w:tcPr>
            <w:tcW w:w="514" w:type="dxa"/>
            <w:shd w:val="clear" w:color="auto" w:fill="808080" w:themeFill="background1" w:themeFillShade="80"/>
          </w:tcPr>
          <w:p w14:paraId="7D5EEEA4" w14:textId="3CD75552" w:rsidR="00DE27C1" w:rsidRPr="00DE27C1" w:rsidRDefault="00DE27C1" w:rsidP="00DE27C1">
            <w:pPr>
              <w:tabs>
                <w:tab w:val="left" w:pos="4392"/>
              </w:tabs>
              <w:rPr>
                <w:rFonts w:ascii="Calibri" w:eastAsia="Calibri" w:hAnsi="Calibri" w:cs="Calibri"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sz w:val="16"/>
                <w:szCs w:val="16"/>
                <w:highlight w:val="darkGray"/>
              </w:rPr>
              <w:t>#</w:t>
            </w:r>
          </w:p>
        </w:tc>
        <w:tc>
          <w:tcPr>
            <w:tcW w:w="10892" w:type="dxa"/>
            <w:gridSpan w:val="3"/>
            <w:shd w:val="clear" w:color="auto" w:fill="808080" w:themeFill="background1" w:themeFillShade="80"/>
          </w:tcPr>
          <w:p w14:paraId="099FBF35" w14:textId="11424424" w:rsidR="00DE27C1" w:rsidRPr="00DE27C1" w:rsidRDefault="00DE27C1" w:rsidP="00DE27C1">
            <w:pPr>
              <w:tabs>
                <w:tab w:val="left" w:pos="4392"/>
              </w:tabs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b/>
                <w:bCs/>
                <w:sz w:val="24"/>
                <w:szCs w:val="24"/>
                <w:highlight w:val="darkGray"/>
              </w:rPr>
              <w:t>Enquiries to the tender</w:t>
            </w:r>
          </w:p>
        </w:tc>
      </w:tr>
      <w:tr w:rsidR="00DE27C1" w14:paraId="5AF3B6A6" w14:textId="77777777" w:rsidTr="00DE27C1">
        <w:trPr>
          <w:trHeight w:val="432"/>
        </w:trPr>
        <w:tc>
          <w:tcPr>
            <w:tcW w:w="514" w:type="dxa"/>
            <w:shd w:val="clear" w:color="auto" w:fill="BFBFBF" w:themeFill="background1" w:themeFillShade="BF"/>
          </w:tcPr>
          <w:p w14:paraId="21248360" w14:textId="77777777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shd w:val="clear" w:color="auto" w:fill="BFBFBF" w:themeFill="background1" w:themeFillShade="BF"/>
          </w:tcPr>
          <w:p w14:paraId="0DC41C0F" w14:textId="3DF5FE2B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4177" w:type="dxa"/>
            <w:shd w:val="clear" w:color="auto" w:fill="BFBFBF" w:themeFill="background1" w:themeFillShade="BF"/>
          </w:tcPr>
          <w:p w14:paraId="3775296A" w14:textId="33A5D368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Question</w:t>
            </w:r>
          </w:p>
        </w:tc>
        <w:tc>
          <w:tcPr>
            <w:tcW w:w="4638" w:type="dxa"/>
            <w:shd w:val="clear" w:color="auto" w:fill="BFBFBF" w:themeFill="background1" w:themeFillShade="BF"/>
          </w:tcPr>
          <w:p w14:paraId="24C2A9AA" w14:textId="6547A850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Answer</w:t>
            </w:r>
          </w:p>
        </w:tc>
      </w:tr>
      <w:tr w:rsidR="00DE27C1" w14:paraId="7BDDB303" w14:textId="77777777" w:rsidTr="00DE27C1">
        <w:trPr>
          <w:trHeight w:val="575"/>
        </w:trPr>
        <w:tc>
          <w:tcPr>
            <w:tcW w:w="514" w:type="dxa"/>
          </w:tcPr>
          <w:p w14:paraId="34431D14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52B2DA9E" w14:textId="10D0C5D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279B0D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0182395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56306811" w14:textId="77777777" w:rsidTr="00DE27C1">
        <w:trPr>
          <w:trHeight w:val="485"/>
        </w:trPr>
        <w:tc>
          <w:tcPr>
            <w:tcW w:w="514" w:type="dxa"/>
          </w:tcPr>
          <w:p w14:paraId="015760A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03296B16" w14:textId="0DBF5CCA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66FDE6B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588A50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984193D" w14:textId="77777777" w:rsidTr="00DE27C1">
        <w:trPr>
          <w:trHeight w:val="557"/>
        </w:trPr>
        <w:tc>
          <w:tcPr>
            <w:tcW w:w="514" w:type="dxa"/>
          </w:tcPr>
          <w:p w14:paraId="55A5FFB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1A15428C" w14:textId="102424D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CA6BDB1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63C7F80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3A744AB" w14:textId="77777777" w:rsidTr="00DE27C1">
        <w:trPr>
          <w:trHeight w:val="539"/>
        </w:trPr>
        <w:tc>
          <w:tcPr>
            <w:tcW w:w="514" w:type="dxa"/>
          </w:tcPr>
          <w:p w14:paraId="1A4C49C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2BC8FF12" w14:textId="5C50940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58EE1B1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419170F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26A1976E" w14:textId="77777777" w:rsidTr="00DE27C1">
        <w:trPr>
          <w:trHeight w:val="539"/>
        </w:trPr>
        <w:tc>
          <w:tcPr>
            <w:tcW w:w="514" w:type="dxa"/>
          </w:tcPr>
          <w:p w14:paraId="35E9AD8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60B2568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4AE4E0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1DF3A22F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4E51172C" w14:textId="77777777" w:rsidTr="00DE27C1">
        <w:trPr>
          <w:trHeight w:val="548"/>
        </w:trPr>
        <w:tc>
          <w:tcPr>
            <w:tcW w:w="514" w:type="dxa"/>
          </w:tcPr>
          <w:p w14:paraId="71B4CD4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40345B5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3A0C8C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A4398F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3681FD01" w14:textId="14180627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6480B7BB" w14:textId="39157A6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08053908" w14:textId="4B698E32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4D64E84" w14:textId="4D5AFDCD" w:rsidR="00962C6E" w:rsidRDefault="00962C6E" w:rsidP="00DE27C1">
      <w:pPr>
        <w:spacing w:line="200" w:lineRule="atLeast"/>
        <w:rPr>
          <w:rFonts w:ascii="Calibri" w:eastAsia="Calibri" w:hAnsi="Calibri" w:cs="Calibri"/>
          <w:sz w:val="20"/>
          <w:szCs w:val="20"/>
        </w:rPr>
      </w:pPr>
    </w:p>
    <w:p w14:paraId="4C8EF46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23439E3D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41A5D2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2759171" w14:textId="77777777" w:rsidR="00962C6E" w:rsidRDefault="00962C6E">
      <w:pPr>
        <w:spacing w:before="7"/>
        <w:rPr>
          <w:rFonts w:ascii="Calibri" w:eastAsia="Calibri" w:hAnsi="Calibri" w:cs="Calibri"/>
          <w:sz w:val="16"/>
          <w:szCs w:val="16"/>
        </w:rPr>
      </w:pPr>
    </w:p>
    <w:p w14:paraId="63596CE6" w14:textId="77777777" w:rsidR="00962C6E" w:rsidRDefault="00BC7D4B">
      <w:pPr>
        <w:spacing w:before="51" w:line="294" w:lineRule="auto"/>
        <w:ind w:left="148" w:right="996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On behal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DRC</w:t>
      </w:r>
      <w:r>
        <w:rPr>
          <w:rFonts w:ascii="Calibri"/>
          <w:spacing w:val="23"/>
          <w:sz w:val="24"/>
        </w:rPr>
        <w:t xml:space="preserve"> </w:t>
      </w:r>
      <w:r>
        <w:rPr>
          <w:rFonts w:ascii="Calibri"/>
          <w:spacing w:val="-1"/>
          <w:sz w:val="24"/>
        </w:rPr>
        <w:t>Yours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1"/>
          <w:sz w:val="24"/>
        </w:rPr>
        <w:t>sincerely,</w:t>
      </w:r>
    </w:p>
    <w:p w14:paraId="78B38D0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35CE03" w14:textId="77777777" w:rsidR="00962C6E" w:rsidRDefault="00962C6E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7A2D10CB" w14:textId="4868DF8D" w:rsidR="00962C6E" w:rsidRDefault="006F7B06">
      <w:pPr>
        <w:spacing w:line="20" w:lineRule="atLeast"/>
        <w:ind w:left="18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20CDD93" wp14:editId="72F1FC4C">
                <wp:extent cx="1760855" cy="6350"/>
                <wp:effectExtent l="10160" t="8890" r="10160" b="3810"/>
                <wp:docPr id="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855" cy="6350"/>
                          <a:chOff x="0" y="0"/>
                          <a:chExt cx="2773" cy="10"/>
                        </a:xfrm>
                      </wpg:grpSpPr>
                      <wpg:grpSp>
                        <wpg:cNvPr id="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763" cy="2"/>
                            <a:chOff x="5" y="5"/>
                            <a:chExt cx="2763" cy="2"/>
                          </a:xfrm>
                        </wpg:grpSpPr>
                        <wps:wsp>
                          <wps:cNvPr id="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76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2763"/>
                                <a:gd name="T2" fmla="+- 0 2767 5"/>
                                <a:gd name="T3" fmla="*/ T2 w 27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63">
                                  <a:moveTo>
                                    <a:pt x="0" y="0"/>
                                  </a:moveTo>
                                  <a:lnTo>
                                    <a:pt x="276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8DDA70" id="Group 9" o:spid="_x0000_s1026" style="width:138.65pt;height:.5pt;mso-position-horizontal-relative:char;mso-position-vertical-relative:line" coordsize="277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">
                <v:group id="Group 10" o:spid="_x0000_s1027" style="position:absolute;left:5;top:5;width:2763;height:2" coordorigin="5,5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1" o:spid="_x0000_s1028" style="position:absolute;left:5;top:5;width:2763;height:2;visibility:visible;mso-wrap-style:square;v-text-anchor:top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" path="m,l2762,e" filled="f" strokeweight=".5pt">
                    <v:path arrowok="t" o:connecttype="custom" o:connectlocs="0,0;2762,0" o:connectangles="0,0"/>
                  </v:shape>
                </v:group>
                <w10:anchorlock/>
              </v:group>
            </w:pict>
          </mc:Fallback>
        </mc:AlternateContent>
      </w:r>
    </w:p>
    <w:p w14:paraId="2DEA356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0D109634" w14:textId="77777777" w:rsidR="00962C6E" w:rsidRDefault="00962C6E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DD867E9" w14:textId="24114554" w:rsidR="00962C6E" w:rsidRPr="00DE27C1" w:rsidRDefault="00962C6E" w:rsidP="00DE27C1">
      <w:pPr>
        <w:spacing w:line="20" w:lineRule="atLeast"/>
        <w:rPr>
          <w:rFonts w:ascii="Calibri" w:eastAsia="Calibri" w:hAnsi="Calibri" w:cs="Calibri"/>
          <w:sz w:val="2"/>
          <w:szCs w:val="2"/>
        </w:rPr>
      </w:pPr>
    </w:p>
    <w:p w14:paraId="221744D7" w14:textId="77777777" w:rsidR="00962C6E" w:rsidRPr="00195722" w:rsidRDefault="00962C6E">
      <w:pPr>
        <w:rPr>
          <w:rFonts w:ascii="Calibri" w:eastAsia="Calibri" w:hAnsi="Calibri" w:cs="Calibri"/>
          <w:sz w:val="20"/>
          <w:szCs w:val="20"/>
          <w:lang w:val="ka-GE"/>
        </w:rPr>
      </w:pPr>
    </w:p>
    <w:p w14:paraId="71B8B4D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53C3219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3202CA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45D851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53F28B" w14:textId="77777777" w:rsidR="00962C6E" w:rsidRDefault="00962C6E">
      <w:pPr>
        <w:spacing w:before="12"/>
        <w:rPr>
          <w:rFonts w:ascii="Calibri" w:eastAsia="Calibri" w:hAnsi="Calibri" w:cs="Calibri"/>
          <w:sz w:val="29"/>
          <w:szCs w:val="29"/>
        </w:rPr>
      </w:pPr>
    </w:p>
    <w:p w14:paraId="7E8C7D82" w14:textId="77777777" w:rsidR="00962C6E" w:rsidRDefault="00BC7D4B">
      <w:pPr>
        <w:spacing w:before="67" w:line="159" w:lineRule="exact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color w:val="C0C0C0"/>
          <w:spacing w:val="-1"/>
          <w:sz w:val="16"/>
        </w:rPr>
        <w:t>CT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PROCUREMENT</w:t>
      </w:r>
      <w:r>
        <w:rPr>
          <w:rFonts w:ascii="Calibri"/>
          <w:color w:val="C0C0C0"/>
          <w:spacing w:val="-4"/>
          <w:sz w:val="16"/>
        </w:rPr>
        <w:t xml:space="preserve"> </w:t>
      </w:r>
      <w:r>
        <w:rPr>
          <w:rFonts w:ascii="Calibri"/>
          <w:color w:val="C0C0C0"/>
          <w:sz w:val="16"/>
        </w:rPr>
        <w:t>10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-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TENDER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Q&amp;A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DOCUMENT</w:t>
      </w:r>
    </w:p>
    <w:p w14:paraId="6EB7F237" w14:textId="77777777" w:rsidR="00962C6E" w:rsidRDefault="00962C6E">
      <w:pPr>
        <w:spacing w:line="159" w:lineRule="exact"/>
        <w:rPr>
          <w:rFonts w:ascii="Calibri" w:eastAsia="Calibri" w:hAnsi="Calibri" w:cs="Calibri"/>
          <w:sz w:val="16"/>
          <w:szCs w:val="16"/>
        </w:rPr>
        <w:sectPr w:rsidR="00962C6E">
          <w:type w:val="continuous"/>
          <w:pgSz w:w="12240" w:h="15840"/>
          <w:pgMar w:top="0" w:right="40" w:bottom="0" w:left="420" w:header="720" w:footer="720" w:gutter="0"/>
          <w:cols w:space="720"/>
        </w:sectPr>
      </w:pPr>
    </w:p>
    <w:p w14:paraId="21D409EA" w14:textId="2C7DAE13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Date:</w:t>
      </w:r>
      <w:r>
        <w:rPr>
          <w:rFonts w:ascii="Calibri"/>
          <w:spacing w:val="-11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5E8D1911" w14:textId="77777777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pacing w:val="-1"/>
          <w:sz w:val="16"/>
        </w:rPr>
        <w:t>Valid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pacing w:val="-1"/>
          <w:sz w:val="16"/>
        </w:rPr>
        <w:t>from: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0CBDB6F2" w14:textId="5444806F" w:rsidR="008C6C2A" w:rsidRPr="002766B0" w:rsidRDefault="00BC7D4B" w:rsidP="008C6C2A">
      <w:pPr>
        <w:rPr>
          <w:b/>
          <w:color w:val="FF0000"/>
          <w:sz w:val="16"/>
          <w:szCs w:val="16"/>
        </w:rPr>
      </w:pPr>
      <w:r>
        <w:br w:type="column"/>
      </w:r>
      <w:r>
        <w:rPr>
          <w:rFonts w:ascii="Calibri"/>
          <w:spacing w:val="-1"/>
          <w:sz w:val="20"/>
        </w:rPr>
        <w:t>Tender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No:</w:t>
      </w:r>
      <w:r w:rsidR="00DE27C1">
        <w:rPr>
          <w:rFonts w:ascii="Calibri"/>
          <w:sz w:val="20"/>
        </w:rPr>
        <w:t xml:space="preserve"> </w:t>
      </w:r>
      <w:r w:rsidR="002766B0" w:rsidRPr="002766B0">
        <w:rPr>
          <w:bCs/>
          <w:sz w:val="16"/>
          <w:szCs w:val="16"/>
        </w:rPr>
        <w:t>PR_00162746</w:t>
      </w:r>
    </w:p>
    <w:p w14:paraId="660790D1" w14:textId="591C3DA2" w:rsidR="00962C6E" w:rsidRPr="00A269AA" w:rsidRDefault="00962C6E" w:rsidP="00A269AA">
      <w:pPr>
        <w:spacing w:line="204" w:lineRule="exact"/>
        <w:rPr>
          <w:rFonts w:ascii="Calibri" w:eastAsia="Calibri" w:hAnsi="Calibri" w:cs="Calibri"/>
          <w:sz w:val="16"/>
          <w:szCs w:val="16"/>
        </w:rPr>
      </w:pPr>
    </w:p>
    <w:p w14:paraId="4B4B947E" w14:textId="77777777" w:rsidR="00962C6E" w:rsidRDefault="00BC7D4B">
      <w:pPr>
        <w:spacing w:line="188" w:lineRule="exact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z w:val="16"/>
        </w:rPr>
        <w:t>Page</w:t>
      </w:r>
      <w:r>
        <w:rPr>
          <w:rFonts w:ascii="Calibri"/>
          <w:spacing w:val="-3"/>
          <w:sz w:val="16"/>
        </w:rPr>
        <w:t xml:space="preserve"> </w:t>
      </w:r>
      <w:r>
        <w:rPr>
          <w:rFonts w:ascii="Calibri"/>
          <w:sz w:val="16"/>
        </w:rPr>
        <w:t>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of </w:t>
      </w:r>
      <w:r>
        <w:rPr>
          <w:rFonts w:ascii="Calibri"/>
          <w:sz w:val="16"/>
        </w:rPr>
        <w:t>1</w:t>
      </w:r>
    </w:p>
    <w:sectPr w:rsidR="00962C6E">
      <w:type w:val="continuous"/>
      <w:pgSz w:w="12240" w:h="15840"/>
      <w:pgMar w:top="0" w:right="40" w:bottom="0" w:left="420" w:header="720" w:footer="720" w:gutter="0"/>
      <w:cols w:num="4" w:space="720" w:equalWidth="0">
        <w:col w:w="1283" w:space="157"/>
        <w:col w:w="1652" w:space="1796"/>
        <w:col w:w="1059" w:space="4749"/>
        <w:col w:w="1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AzMjQytjQzsjRR0lEKTi0uzszPAykwqwUA7IuUOCwAAAA="/>
  </w:docVars>
  <w:rsids>
    <w:rsidRoot w:val="00962C6E"/>
    <w:rsid w:val="00033C0C"/>
    <w:rsid w:val="00062220"/>
    <w:rsid w:val="000F40B9"/>
    <w:rsid w:val="00137CE2"/>
    <w:rsid w:val="0015425E"/>
    <w:rsid w:val="001827F7"/>
    <w:rsid w:val="00195722"/>
    <w:rsid w:val="001B6416"/>
    <w:rsid w:val="001E31BA"/>
    <w:rsid w:val="00237E8D"/>
    <w:rsid w:val="002766B0"/>
    <w:rsid w:val="002B7D3F"/>
    <w:rsid w:val="002D4398"/>
    <w:rsid w:val="00301691"/>
    <w:rsid w:val="00363CBC"/>
    <w:rsid w:val="003D7693"/>
    <w:rsid w:val="004201A4"/>
    <w:rsid w:val="004624A2"/>
    <w:rsid w:val="004D0FF3"/>
    <w:rsid w:val="004E069F"/>
    <w:rsid w:val="004E1D9F"/>
    <w:rsid w:val="004F0C7F"/>
    <w:rsid w:val="006D57F5"/>
    <w:rsid w:val="006F7B06"/>
    <w:rsid w:val="007815F4"/>
    <w:rsid w:val="00791AF2"/>
    <w:rsid w:val="007C6674"/>
    <w:rsid w:val="007F158C"/>
    <w:rsid w:val="008040FD"/>
    <w:rsid w:val="008C6C2A"/>
    <w:rsid w:val="008D410D"/>
    <w:rsid w:val="00962C6E"/>
    <w:rsid w:val="00975069"/>
    <w:rsid w:val="00A02752"/>
    <w:rsid w:val="00A269AA"/>
    <w:rsid w:val="00AC6176"/>
    <w:rsid w:val="00AE1DC3"/>
    <w:rsid w:val="00B55C3C"/>
    <w:rsid w:val="00B70014"/>
    <w:rsid w:val="00B76594"/>
    <w:rsid w:val="00BB669E"/>
    <w:rsid w:val="00BC7D4B"/>
    <w:rsid w:val="00C142F7"/>
    <w:rsid w:val="00CD1C2A"/>
    <w:rsid w:val="00DE27C1"/>
    <w:rsid w:val="00EC2A35"/>
    <w:rsid w:val="00F27033"/>
    <w:rsid w:val="00F44B29"/>
    <w:rsid w:val="00F64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A60DA7"/>
  <w15:docId w15:val="{A34ECE15-0B6A-48DC-AC40-1E406588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176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2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F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zevinar Jojua</cp:lastModifiedBy>
  <cp:revision>62</cp:revision>
  <dcterms:created xsi:type="dcterms:W3CDTF">2019-11-04T12:56:00Z</dcterms:created>
  <dcterms:modified xsi:type="dcterms:W3CDTF">2021-08-1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LastSaved">
    <vt:filetime>2019-10-31T00:00:00Z</vt:filetime>
  </property>
</Properties>
</file>